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F2910" w14:textId="305527F1" w:rsidR="001270EF" w:rsidRPr="00551315" w:rsidRDefault="00551315">
      <w:pPr>
        <w:rPr>
          <w:b/>
          <w:sz w:val="28"/>
        </w:rPr>
      </w:pPr>
      <w:r w:rsidRPr="00551315">
        <w:rPr>
          <w:b/>
          <w:sz w:val="28"/>
        </w:rPr>
        <w:t>PROGRAM</w:t>
      </w:r>
      <w:r w:rsidR="00B22EC7">
        <w:rPr>
          <w:b/>
          <w:sz w:val="28"/>
        </w:rPr>
        <w:t xml:space="preserve"> </w:t>
      </w:r>
      <w:proofErr w:type="gramStart"/>
      <w:r w:rsidR="00B22EC7">
        <w:rPr>
          <w:b/>
          <w:sz w:val="28"/>
        </w:rPr>
        <w:t xml:space="preserve">FÖR </w:t>
      </w:r>
      <w:r w:rsidR="00E05102">
        <w:rPr>
          <w:b/>
          <w:sz w:val="28"/>
        </w:rPr>
        <w:t xml:space="preserve"> </w:t>
      </w:r>
      <w:r w:rsidR="00E05102" w:rsidRPr="00E05102">
        <w:rPr>
          <w:bCs/>
          <w:sz w:val="28"/>
        </w:rPr>
        <w:t>_</w:t>
      </w:r>
      <w:proofErr w:type="gramEnd"/>
      <w:r w:rsidR="00E05102" w:rsidRPr="00E05102">
        <w:rPr>
          <w:bCs/>
          <w:sz w:val="28"/>
        </w:rPr>
        <w:t>____________________</w:t>
      </w:r>
      <w:r w:rsidR="00E05102">
        <w:rPr>
          <w:bCs/>
          <w:sz w:val="28"/>
        </w:rPr>
        <w:t>________</w:t>
      </w:r>
      <w:r w:rsidR="00E05102" w:rsidRPr="00E05102">
        <w:rPr>
          <w:bCs/>
          <w:sz w:val="28"/>
        </w:rPr>
        <w:t>__</w:t>
      </w:r>
    </w:p>
    <w:p w14:paraId="5036FEF6" w14:textId="77777777" w:rsidR="00551315" w:rsidRDefault="00551315" w:rsidP="00551315">
      <w:pPr>
        <w:tabs>
          <w:tab w:val="left" w:pos="1560"/>
        </w:tabs>
        <w:rPr>
          <w:b/>
        </w:rPr>
      </w:pPr>
    </w:p>
    <w:p w14:paraId="68E00D63" w14:textId="571C528F" w:rsidR="00551315" w:rsidRDefault="00551315" w:rsidP="00153B06">
      <w:pPr>
        <w:tabs>
          <w:tab w:val="left" w:pos="2268"/>
        </w:tabs>
      </w:pPr>
      <w:r w:rsidRPr="00551315">
        <w:rPr>
          <w:b/>
        </w:rPr>
        <w:t>DATUM</w:t>
      </w:r>
      <w:r w:rsidR="00F30298">
        <w:tab/>
      </w:r>
      <w:r w:rsidR="00E05102">
        <w:t>___________________________________________________________</w:t>
      </w:r>
    </w:p>
    <w:p w14:paraId="592711D5" w14:textId="05A10BD1" w:rsidR="00153B06" w:rsidRDefault="00153B06" w:rsidP="00153B06">
      <w:pPr>
        <w:tabs>
          <w:tab w:val="left" w:pos="2268"/>
        </w:tabs>
        <w:rPr>
          <w:b/>
        </w:rPr>
      </w:pPr>
      <w:r>
        <w:rPr>
          <w:b/>
        </w:rPr>
        <w:t>NAMN PÅ MÖTET</w:t>
      </w:r>
      <w:r w:rsidRPr="00E05102">
        <w:rPr>
          <w:bCs/>
        </w:rPr>
        <w:tab/>
      </w:r>
      <w:r w:rsidR="00E05102" w:rsidRPr="00E05102">
        <w:rPr>
          <w:bCs/>
        </w:rPr>
        <w:t>___________________________________________________________</w:t>
      </w:r>
    </w:p>
    <w:p w14:paraId="766E8FFD" w14:textId="753A3726" w:rsidR="00551315" w:rsidRPr="006578A3" w:rsidRDefault="00153B06" w:rsidP="00153B06">
      <w:pPr>
        <w:tabs>
          <w:tab w:val="left" w:pos="2268"/>
        </w:tabs>
      </w:pPr>
      <w:r>
        <w:rPr>
          <w:b/>
          <w:bCs/>
        </w:rPr>
        <w:t>SYFTE/MÅLSPÅR</w:t>
      </w:r>
      <w:r w:rsidR="00551315" w:rsidRPr="00153B06">
        <w:rPr>
          <w:b/>
          <w:bCs/>
        </w:rPr>
        <w:tab/>
      </w:r>
      <w:r w:rsidR="00E05102" w:rsidRPr="00E05102">
        <w:t>___________________________________________________________</w:t>
      </w:r>
    </w:p>
    <w:p w14:paraId="0A96D4E0" w14:textId="31E71C8A" w:rsidR="00551315" w:rsidRDefault="00551315" w:rsidP="00153B06">
      <w:pPr>
        <w:tabs>
          <w:tab w:val="left" w:pos="2268"/>
        </w:tabs>
      </w:pPr>
      <w:r w:rsidRPr="00551315">
        <w:rPr>
          <w:b/>
        </w:rPr>
        <w:t>PLATS</w:t>
      </w:r>
      <w:r>
        <w:tab/>
      </w:r>
      <w:r w:rsidR="00E05102">
        <w:t>___________________________________________________________</w:t>
      </w:r>
    </w:p>
    <w:p w14:paraId="57714182" w14:textId="3F3134DC" w:rsidR="00551315" w:rsidRDefault="00B22EC7" w:rsidP="00B22EC7">
      <w:pPr>
        <w:tabs>
          <w:tab w:val="left" w:pos="2268"/>
        </w:tabs>
      </w:pPr>
      <w:r w:rsidRPr="00B22EC7">
        <w:rPr>
          <w:b/>
          <w:bCs/>
        </w:rPr>
        <w:t>FÖRBEREDELSE</w:t>
      </w:r>
      <w:r>
        <w:tab/>
      </w:r>
      <w:r w:rsidR="00E05102">
        <w:t>___________________________________________________________</w:t>
      </w:r>
    </w:p>
    <w:p w14:paraId="28F19F9E" w14:textId="77777777" w:rsidR="00153B06" w:rsidRDefault="00153B06" w:rsidP="00272570">
      <w:pPr>
        <w:tabs>
          <w:tab w:val="left" w:pos="1560"/>
          <w:tab w:val="left" w:pos="6379"/>
        </w:tabs>
      </w:pPr>
    </w:p>
    <w:tbl>
      <w:tblPr>
        <w:tblStyle w:val="Tabellrutnt"/>
        <w:tblW w:w="9351" w:type="dxa"/>
        <w:tblLook w:val="04A0" w:firstRow="1" w:lastRow="0" w:firstColumn="1" w:lastColumn="0" w:noHBand="0" w:noVBand="1"/>
      </w:tblPr>
      <w:tblGrid>
        <w:gridCol w:w="988"/>
        <w:gridCol w:w="4684"/>
        <w:gridCol w:w="3679"/>
      </w:tblGrid>
      <w:tr w:rsidR="00153B06" w14:paraId="4C03C127" w14:textId="77777777" w:rsidTr="00153B06">
        <w:tc>
          <w:tcPr>
            <w:tcW w:w="988" w:type="dxa"/>
            <w:shd w:val="clear" w:color="auto" w:fill="1F4E79" w:themeFill="accent1" w:themeFillShade="80"/>
          </w:tcPr>
          <w:p w14:paraId="061C6E6F" w14:textId="48701AA8" w:rsidR="00153B06" w:rsidRPr="00153B06" w:rsidRDefault="00153B06" w:rsidP="00272570">
            <w:pPr>
              <w:tabs>
                <w:tab w:val="left" w:pos="1560"/>
                <w:tab w:val="left" w:pos="6379"/>
              </w:tabs>
              <w:rPr>
                <w:color w:val="FFFFFF" w:themeColor="background1"/>
              </w:rPr>
            </w:pPr>
            <w:r w:rsidRPr="00153B06">
              <w:rPr>
                <w:color w:val="FFFFFF" w:themeColor="background1"/>
              </w:rPr>
              <w:t>Tid</w:t>
            </w:r>
          </w:p>
        </w:tc>
        <w:tc>
          <w:tcPr>
            <w:tcW w:w="4684" w:type="dxa"/>
            <w:shd w:val="clear" w:color="auto" w:fill="1F4E79" w:themeFill="accent1" w:themeFillShade="80"/>
          </w:tcPr>
          <w:p w14:paraId="0BC53D31" w14:textId="2BCFB63F" w:rsidR="00153B06" w:rsidRPr="00153B06" w:rsidRDefault="00153B06" w:rsidP="00272570">
            <w:pPr>
              <w:tabs>
                <w:tab w:val="left" w:pos="1560"/>
                <w:tab w:val="left" w:pos="6379"/>
              </w:tabs>
              <w:rPr>
                <w:color w:val="FFFFFF" w:themeColor="background1"/>
              </w:rPr>
            </w:pPr>
            <w:r w:rsidRPr="00153B06">
              <w:rPr>
                <w:color w:val="FFFFFF" w:themeColor="background1"/>
              </w:rPr>
              <w:t>Aktivitet</w:t>
            </w:r>
          </w:p>
        </w:tc>
        <w:tc>
          <w:tcPr>
            <w:tcW w:w="3679" w:type="dxa"/>
            <w:shd w:val="clear" w:color="auto" w:fill="1F4E79" w:themeFill="accent1" w:themeFillShade="80"/>
          </w:tcPr>
          <w:p w14:paraId="28C9425D" w14:textId="29B1852A" w:rsidR="00153B06" w:rsidRPr="00153B06" w:rsidRDefault="00153B06" w:rsidP="00272570">
            <w:pPr>
              <w:tabs>
                <w:tab w:val="left" w:pos="1560"/>
                <w:tab w:val="left" w:pos="6379"/>
              </w:tabs>
              <w:rPr>
                <w:color w:val="FFFFFF" w:themeColor="background1"/>
              </w:rPr>
            </w:pPr>
            <w:r w:rsidRPr="00153B06">
              <w:rPr>
                <w:color w:val="FFFFFF" w:themeColor="background1"/>
              </w:rPr>
              <w:t>Kommentar/Ansvarig/Förberedelse</w:t>
            </w:r>
          </w:p>
        </w:tc>
      </w:tr>
      <w:tr w:rsidR="00153B06" w14:paraId="1C60A126" w14:textId="77777777" w:rsidTr="00153B06">
        <w:trPr>
          <w:trHeight w:val="778"/>
        </w:trPr>
        <w:tc>
          <w:tcPr>
            <w:tcW w:w="988" w:type="dxa"/>
          </w:tcPr>
          <w:p w14:paraId="4715C711" w14:textId="5BA54265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29829F1C" w14:textId="3689B303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131EB709" w14:textId="62DC3FD5" w:rsidR="006578A3" w:rsidRDefault="006578A3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317BB034" w14:textId="77777777" w:rsidTr="00153B06">
        <w:trPr>
          <w:trHeight w:val="778"/>
        </w:trPr>
        <w:tc>
          <w:tcPr>
            <w:tcW w:w="988" w:type="dxa"/>
          </w:tcPr>
          <w:p w14:paraId="151FFA4B" w14:textId="599EB21F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06D1BC82" w14:textId="2CD09988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37396F9D" w14:textId="1B627FE1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0AEA057F" w14:textId="77777777" w:rsidTr="00153B06">
        <w:trPr>
          <w:trHeight w:val="778"/>
        </w:trPr>
        <w:tc>
          <w:tcPr>
            <w:tcW w:w="988" w:type="dxa"/>
          </w:tcPr>
          <w:p w14:paraId="72E80F90" w14:textId="130F9352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4BAA0CD6" w14:textId="62B3494A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55BB3B97" w14:textId="3824468C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281E2CCC" w14:textId="77777777" w:rsidTr="00153B06">
        <w:trPr>
          <w:trHeight w:val="778"/>
        </w:trPr>
        <w:tc>
          <w:tcPr>
            <w:tcW w:w="988" w:type="dxa"/>
          </w:tcPr>
          <w:p w14:paraId="4212F038" w14:textId="13ADD04F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6B965DC5" w14:textId="4F8DF2F0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02984F13" w14:textId="579378CB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13C66CD1" w14:textId="77777777" w:rsidTr="00153B06">
        <w:trPr>
          <w:trHeight w:val="778"/>
        </w:trPr>
        <w:tc>
          <w:tcPr>
            <w:tcW w:w="988" w:type="dxa"/>
          </w:tcPr>
          <w:p w14:paraId="28A95DFD" w14:textId="161D5453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04876F28" w14:textId="0FA70952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5AC00681" w14:textId="0E1D287D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762749FB" w14:textId="77777777" w:rsidTr="00153B06">
        <w:trPr>
          <w:trHeight w:val="778"/>
        </w:trPr>
        <w:tc>
          <w:tcPr>
            <w:tcW w:w="988" w:type="dxa"/>
          </w:tcPr>
          <w:p w14:paraId="3E493B42" w14:textId="096827F3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1A7328B2" w14:textId="61BF77EA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4EED06B6" w14:textId="7E38BD34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  <w:tr w:rsidR="00153B06" w14:paraId="26E25A0E" w14:textId="77777777" w:rsidTr="00153B06">
        <w:trPr>
          <w:trHeight w:val="778"/>
        </w:trPr>
        <w:tc>
          <w:tcPr>
            <w:tcW w:w="988" w:type="dxa"/>
          </w:tcPr>
          <w:p w14:paraId="5C4E2887" w14:textId="26260E31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4684" w:type="dxa"/>
          </w:tcPr>
          <w:p w14:paraId="3D75B71B" w14:textId="7BD143E1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  <w:tc>
          <w:tcPr>
            <w:tcW w:w="3679" w:type="dxa"/>
          </w:tcPr>
          <w:p w14:paraId="67FE6E82" w14:textId="77777777" w:rsidR="00153B06" w:rsidRDefault="00153B06" w:rsidP="00272570">
            <w:pPr>
              <w:tabs>
                <w:tab w:val="left" w:pos="1560"/>
                <w:tab w:val="left" w:pos="6379"/>
              </w:tabs>
            </w:pPr>
          </w:p>
        </w:tc>
      </w:tr>
    </w:tbl>
    <w:p w14:paraId="07C96E06" w14:textId="77777777" w:rsidR="00153B06" w:rsidRDefault="00153B06" w:rsidP="00272570">
      <w:pPr>
        <w:tabs>
          <w:tab w:val="left" w:pos="1560"/>
          <w:tab w:val="left" w:pos="6379"/>
        </w:tabs>
      </w:pPr>
    </w:p>
    <w:tbl>
      <w:tblPr>
        <w:tblStyle w:val="Tabellrutnt"/>
        <w:tblW w:w="9351" w:type="dxa"/>
        <w:tblLook w:val="04A0" w:firstRow="1" w:lastRow="0" w:firstColumn="1" w:lastColumn="0" w:noHBand="0" w:noVBand="1"/>
      </w:tblPr>
      <w:tblGrid>
        <w:gridCol w:w="5665"/>
        <w:gridCol w:w="3686"/>
      </w:tblGrid>
      <w:tr w:rsidR="00153B06" w14:paraId="637FA447" w14:textId="77777777" w:rsidTr="00153B06">
        <w:tc>
          <w:tcPr>
            <w:tcW w:w="5665" w:type="dxa"/>
            <w:shd w:val="clear" w:color="auto" w:fill="1F4E79" w:themeFill="accent1" w:themeFillShade="80"/>
          </w:tcPr>
          <w:p w14:paraId="16C9CAB1" w14:textId="2666B141" w:rsidR="00153B06" w:rsidRPr="00153B06" w:rsidRDefault="00153B06" w:rsidP="00955A6F">
            <w:pPr>
              <w:tabs>
                <w:tab w:val="left" w:pos="1560"/>
                <w:tab w:val="left" w:pos="3828"/>
              </w:tabs>
              <w:rPr>
                <w:b/>
                <w:color w:val="FFFFFF" w:themeColor="background1"/>
              </w:rPr>
            </w:pPr>
            <w:r w:rsidRPr="00153B06">
              <w:rPr>
                <w:b/>
                <w:color w:val="FFFFFF" w:themeColor="background1"/>
              </w:rPr>
              <w:t>Förberedelser</w:t>
            </w:r>
          </w:p>
        </w:tc>
        <w:tc>
          <w:tcPr>
            <w:tcW w:w="3686" w:type="dxa"/>
            <w:shd w:val="clear" w:color="auto" w:fill="1F4E79" w:themeFill="accent1" w:themeFillShade="80"/>
          </w:tcPr>
          <w:p w14:paraId="5671B6D3" w14:textId="4922F96B" w:rsidR="00153B06" w:rsidRPr="00153B06" w:rsidRDefault="00153B06" w:rsidP="00955A6F">
            <w:pPr>
              <w:tabs>
                <w:tab w:val="left" w:pos="1560"/>
                <w:tab w:val="left" w:pos="3828"/>
              </w:tabs>
              <w:rPr>
                <w:b/>
                <w:color w:val="FFFFFF" w:themeColor="background1"/>
              </w:rPr>
            </w:pPr>
            <w:r w:rsidRPr="00153B06">
              <w:rPr>
                <w:b/>
                <w:color w:val="FFFFFF" w:themeColor="background1"/>
              </w:rPr>
              <w:t>Ansvarig</w:t>
            </w:r>
          </w:p>
        </w:tc>
      </w:tr>
      <w:tr w:rsidR="00153B06" w14:paraId="45F1415F" w14:textId="77777777" w:rsidTr="00153B06">
        <w:trPr>
          <w:trHeight w:val="482"/>
        </w:trPr>
        <w:tc>
          <w:tcPr>
            <w:tcW w:w="5665" w:type="dxa"/>
          </w:tcPr>
          <w:p w14:paraId="32CE19A7" w14:textId="6ECFF20F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  <w:tc>
          <w:tcPr>
            <w:tcW w:w="3686" w:type="dxa"/>
          </w:tcPr>
          <w:p w14:paraId="27BAD7B0" w14:textId="1CFB4698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</w:tr>
      <w:tr w:rsidR="00153B06" w14:paraId="1BEF36F9" w14:textId="77777777" w:rsidTr="00153B06">
        <w:trPr>
          <w:trHeight w:val="482"/>
        </w:trPr>
        <w:tc>
          <w:tcPr>
            <w:tcW w:w="5665" w:type="dxa"/>
          </w:tcPr>
          <w:p w14:paraId="5365A976" w14:textId="450D5F0A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  <w:tc>
          <w:tcPr>
            <w:tcW w:w="3686" w:type="dxa"/>
          </w:tcPr>
          <w:p w14:paraId="7E22E66F" w14:textId="3A86162C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</w:tr>
      <w:tr w:rsidR="00153B06" w14:paraId="4BDA5334" w14:textId="77777777" w:rsidTr="00153B06">
        <w:trPr>
          <w:trHeight w:val="482"/>
        </w:trPr>
        <w:tc>
          <w:tcPr>
            <w:tcW w:w="5665" w:type="dxa"/>
          </w:tcPr>
          <w:p w14:paraId="61B484DE" w14:textId="08C07909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  <w:tc>
          <w:tcPr>
            <w:tcW w:w="3686" w:type="dxa"/>
          </w:tcPr>
          <w:p w14:paraId="655A14BC" w14:textId="2D03E04B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</w:tr>
      <w:tr w:rsidR="00153B06" w14:paraId="1679BC40" w14:textId="77777777" w:rsidTr="00153B06">
        <w:trPr>
          <w:trHeight w:val="482"/>
        </w:trPr>
        <w:tc>
          <w:tcPr>
            <w:tcW w:w="5665" w:type="dxa"/>
          </w:tcPr>
          <w:p w14:paraId="490F1094" w14:textId="476E0C4E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  <w:tc>
          <w:tcPr>
            <w:tcW w:w="3686" w:type="dxa"/>
          </w:tcPr>
          <w:p w14:paraId="61FBDDD2" w14:textId="5AF0154D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</w:tr>
      <w:tr w:rsidR="00153B06" w14:paraId="1CF10191" w14:textId="77777777" w:rsidTr="00153B06">
        <w:trPr>
          <w:trHeight w:val="482"/>
        </w:trPr>
        <w:tc>
          <w:tcPr>
            <w:tcW w:w="5665" w:type="dxa"/>
          </w:tcPr>
          <w:p w14:paraId="431CB1AB" w14:textId="5F754140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  <w:tc>
          <w:tcPr>
            <w:tcW w:w="3686" w:type="dxa"/>
          </w:tcPr>
          <w:p w14:paraId="3ED8C457" w14:textId="63DAE44D" w:rsidR="00153B06" w:rsidRPr="00B22EC7" w:rsidRDefault="00153B06" w:rsidP="00955A6F">
            <w:pPr>
              <w:tabs>
                <w:tab w:val="left" w:pos="1560"/>
                <w:tab w:val="left" w:pos="3828"/>
              </w:tabs>
              <w:rPr>
                <w:bCs/>
              </w:rPr>
            </w:pPr>
          </w:p>
        </w:tc>
      </w:tr>
    </w:tbl>
    <w:p w14:paraId="61D00389" w14:textId="10BF2890" w:rsidR="0099211A" w:rsidRDefault="0099211A" w:rsidP="00153B06">
      <w:pPr>
        <w:tabs>
          <w:tab w:val="left" w:pos="1560"/>
          <w:tab w:val="left" w:pos="3828"/>
        </w:tabs>
        <w:rPr>
          <w:rFonts w:ascii="Courier New" w:hAnsi="Courier New" w:cs="Courier New"/>
          <w:sz w:val="28"/>
          <w:szCs w:val="28"/>
        </w:rPr>
      </w:pPr>
    </w:p>
    <w:p w14:paraId="1083E67F" w14:textId="77777777" w:rsidR="00B22EC7" w:rsidRPr="00955A6F" w:rsidRDefault="00B22EC7" w:rsidP="00153B06">
      <w:pPr>
        <w:tabs>
          <w:tab w:val="left" w:pos="1560"/>
          <w:tab w:val="left" w:pos="3828"/>
        </w:tabs>
        <w:rPr>
          <w:rFonts w:ascii="Courier New" w:hAnsi="Courier New" w:cs="Courier New"/>
          <w:sz w:val="28"/>
          <w:szCs w:val="28"/>
        </w:rPr>
      </w:pPr>
    </w:p>
    <w:sectPr w:rsidR="00B22EC7" w:rsidRPr="00955A6F" w:rsidSect="00955A6F">
      <w:headerReference w:type="default" r:id="rId7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898D9" w14:textId="77777777" w:rsidR="00272570" w:rsidRDefault="00272570" w:rsidP="00272570">
      <w:pPr>
        <w:spacing w:after="0" w:line="240" w:lineRule="auto"/>
      </w:pPr>
      <w:r>
        <w:separator/>
      </w:r>
    </w:p>
  </w:endnote>
  <w:endnote w:type="continuationSeparator" w:id="0">
    <w:p w14:paraId="66E7220C" w14:textId="77777777" w:rsidR="00272570" w:rsidRDefault="00272570" w:rsidP="00272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ACAB5" w14:textId="77777777" w:rsidR="00272570" w:rsidRDefault="00272570" w:rsidP="00272570">
      <w:pPr>
        <w:spacing w:after="0" w:line="240" w:lineRule="auto"/>
      </w:pPr>
      <w:r>
        <w:separator/>
      </w:r>
    </w:p>
  </w:footnote>
  <w:footnote w:type="continuationSeparator" w:id="0">
    <w:p w14:paraId="67EC14F1" w14:textId="77777777" w:rsidR="00272570" w:rsidRDefault="00272570" w:rsidP="00272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A0BC4" w14:textId="6702DB8D" w:rsidR="00272570" w:rsidRDefault="00272570">
    <w:pPr>
      <w:pStyle w:val="Sidhuvud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71C67"/>
    <w:multiLevelType w:val="hybridMultilevel"/>
    <w:tmpl w:val="933E5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F4009"/>
    <w:multiLevelType w:val="hybridMultilevel"/>
    <w:tmpl w:val="9742273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TQxMjEzMjQ2NjdV0lEKTi0uzszPAykwrAUA5+peiywAAAA="/>
  </w:docVars>
  <w:rsids>
    <w:rsidRoot w:val="00551315"/>
    <w:rsid w:val="00011F1C"/>
    <w:rsid w:val="00034F70"/>
    <w:rsid w:val="00036AD5"/>
    <w:rsid w:val="0007045C"/>
    <w:rsid w:val="00071C79"/>
    <w:rsid w:val="00080704"/>
    <w:rsid w:val="00096098"/>
    <w:rsid w:val="000B7C4F"/>
    <w:rsid w:val="000C5AD7"/>
    <w:rsid w:val="000F45E7"/>
    <w:rsid w:val="001270EF"/>
    <w:rsid w:val="00132DBC"/>
    <w:rsid w:val="00153B06"/>
    <w:rsid w:val="00190839"/>
    <w:rsid w:val="001F49B2"/>
    <w:rsid w:val="002014FE"/>
    <w:rsid w:val="0020180B"/>
    <w:rsid w:val="00205AA2"/>
    <w:rsid w:val="00206226"/>
    <w:rsid w:val="00232E4B"/>
    <w:rsid w:val="00235A7A"/>
    <w:rsid w:val="00272570"/>
    <w:rsid w:val="002D7A3B"/>
    <w:rsid w:val="002E41FF"/>
    <w:rsid w:val="002F6622"/>
    <w:rsid w:val="0030443F"/>
    <w:rsid w:val="00326EEB"/>
    <w:rsid w:val="00367C41"/>
    <w:rsid w:val="0038459C"/>
    <w:rsid w:val="003D292B"/>
    <w:rsid w:val="004430AD"/>
    <w:rsid w:val="004512C7"/>
    <w:rsid w:val="00452638"/>
    <w:rsid w:val="00484679"/>
    <w:rsid w:val="00493BE0"/>
    <w:rsid w:val="004A6791"/>
    <w:rsid w:val="004C140E"/>
    <w:rsid w:val="004D04E6"/>
    <w:rsid w:val="004D1E78"/>
    <w:rsid w:val="004E03F9"/>
    <w:rsid w:val="00551315"/>
    <w:rsid w:val="00555ABE"/>
    <w:rsid w:val="005659B4"/>
    <w:rsid w:val="0056704D"/>
    <w:rsid w:val="00574D24"/>
    <w:rsid w:val="00575794"/>
    <w:rsid w:val="00583BDD"/>
    <w:rsid w:val="005910BA"/>
    <w:rsid w:val="005956FE"/>
    <w:rsid w:val="005A558C"/>
    <w:rsid w:val="005D7A08"/>
    <w:rsid w:val="005E2879"/>
    <w:rsid w:val="005E4106"/>
    <w:rsid w:val="00605D20"/>
    <w:rsid w:val="0064287B"/>
    <w:rsid w:val="00642E04"/>
    <w:rsid w:val="006578A3"/>
    <w:rsid w:val="006F3D08"/>
    <w:rsid w:val="00726A1F"/>
    <w:rsid w:val="00787C60"/>
    <w:rsid w:val="007A53EE"/>
    <w:rsid w:val="007A6EA8"/>
    <w:rsid w:val="00815786"/>
    <w:rsid w:val="0082781A"/>
    <w:rsid w:val="00890551"/>
    <w:rsid w:val="00892763"/>
    <w:rsid w:val="008B6792"/>
    <w:rsid w:val="008E4082"/>
    <w:rsid w:val="009009D7"/>
    <w:rsid w:val="009545B5"/>
    <w:rsid w:val="00955A6F"/>
    <w:rsid w:val="0099211A"/>
    <w:rsid w:val="009B212F"/>
    <w:rsid w:val="009D3C03"/>
    <w:rsid w:val="009F2BBD"/>
    <w:rsid w:val="00A15048"/>
    <w:rsid w:val="00A512DA"/>
    <w:rsid w:val="00A776DC"/>
    <w:rsid w:val="00AA283E"/>
    <w:rsid w:val="00AA7C6C"/>
    <w:rsid w:val="00AF138E"/>
    <w:rsid w:val="00B159B0"/>
    <w:rsid w:val="00B22EC7"/>
    <w:rsid w:val="00B3092D"/>
    <w:rsid w:val="00B512D3"/>
    <w:rsid w:val="00B70899"/>
    <w:rsid w:val="00BE3BBB"/>
    <w:rsid w:val="00C13186"/>
    <w:rsid w:val="00C43BF7"/>
    <w:rsid w:val="00C63D09"/>
    <w:rsid w:val="00C82FF8"/>
    <w:rsid w:val="00C850F8"/>
    <w:rsid w:val="00C97C66"/>
    <w:rsid w:val="00D54A85"/>
    <w:rsid w:val="00D7054F"/>
    <w:rsid w:val="00D70D23"/>
    <w:rsid w:val="00DA2B8E"/>
    <w:rsid w:val="00DE7EE7"/>
    <w:rsid w:val="00E05102"/>
    <w:rsid w:val="00E24CFD"/>
    <w:rsid w:val="00E370E4"/>
    <w:rsid w:val="00E5139C"/>
    <w:rsid w:val="00E533FE"/>
    <w:rsid w:val="00EC5FC7"/>
    <w:rsid w:val="00EE24C3"/>
    <w:rsid w:val="00EF4605"/>
    <w:rsid w:val="00F06B0D"/>
    <w:rsid w:val="00F259AD"/>
    <w:rsid w:val="00F30298"/>
    <w:rsid w:val="00F50460"/>
    <w:rsid w:val="00F66FBA"/>
    <w:rsid w:val="00F87464"/>
    <w:rsid w:val="00F9411B"/>
    <w:rsid w:val="00F94160"/>
    <w:rsid w:val="00FA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D002426"/>
  <w15:chartTrackingRefBased/>
  <w15:docId w15:val="{7BB000C8-9786-4616-838F-F6117192E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basedOn w:val="Standardstycketeckensnitt"/>
    <w:uiPriority w:val="99"/>
    <w:unhideWhenUsed/>
    <w:rsid w:val="006F3D08"/>
    <w:rPr>
      <w:color w:val="0563C1" w:themeColor="hyperlink"/>
      <w:u w:val="single"/>
    </w:rPr>
  </w:style>
  <w:style w:type="paragraph" w:styleId="Liststycke">
    <w:name w:val="List Paragraph"/>
    <w:basedOn w:val="Normal"/>
    <w:uiPriority w:val="34"/>
    <w:qFormat/>
    <w:rsid w:val="008E4082"/>
    <w:pPr>
      <w:ind w:left="720"/>
      <w:contextualSpacing/>
    </w:pPr>
  </w:style>
  <w:style w:type="paragraph" w:styleId="Normalwebb">
    <w:name w:val="Normal (Web)"/>
    <w:basedOn w:val="Normal"/>
    <w:uiPriority w:val="99"/>
    <w:semiHidden/>
    <w:unhideWhenUsed/>
    <w:rsid w:val="00AA283E"/>
    <w:pPr>
      <w:spacing w:before="100" w:beforeAutospacing="1" w:after="36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table" w:styleId="Tabellrutnt">
    <w:name w:val="Table Grid"/>
    <w:basedOn w:val="Normaltabell"/>
    <w:uiPriority w:val="39"/>
    <w:rsid w:val="00AA2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huvud">
    <w:name w:val="header"/>
    <w:basedOn w:val="Normal"/>
    <w:link w:val="SidhuvudChar"/>
    <w:uiPriority w:val="99"/>
    <w:unhideWhenUsed/>
    <w:rsid w:val="00272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272570"/>
  </w:style>
  <w:style w:type="paragraph" w:styleId="Sidfot">
    <w:name w:val="footer"/>
    <w:basedOn w:val="Normal"/>
    <w:link w:val="SidfotChar"/>
    <w:uiPriority w:val="99"/>
    <w:unhideWhenUsed/>
    <w:rsid w:val="002725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272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32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2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99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0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787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1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arina Paulcen</dc:creator>
  <cp:keywords/>
  <dc:description/>
  <cp:lastModifiedBy>Catharina Paulcen</cp:lastModifiedBy>
  <cp:revision>2</cp:revision>
  <dcterms:created xsi:type="dcterms:W3CDTF">2021-03-27T21:03:00Z</dcterms:created>
  <dcterms:modified xsi:type="dcterms:W3CDTF">2021-03-27T21:03:00Z</dcterms:modified>
</cp:coreProperties>
</file>